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F8359" w14:textId="77777777" w:rsidR="00200078" w:rsidRPr="005C3FC2" w:rsidRDefault="00F925CA" w:rsidP="005D237B">
      <w:pPr>
        <w:jc w:val="center"/>
      </w:pPr>
      <w:r w:rsidRPr="005C3FC2">
        <w:t xml:space="preserve">Cpt S </w:t>
      </w:r>
      <w:r w:rsidR="005D5E20">
        <w:t>471/</w:t>
      </w:r>
      <w:r w:rsidR="00021F8C">
        <w:t xml:space="preserve">571 </w:t>
      </w:r>
      <w:r w:rsidRPr="005C3FC2">
        <w:t>Assignment Cover Sheet</w:t>
      </w:r>
    </w:p>
    <w:p w14:paraId="39CEAE98" w14:textId="3806E29A" w:rsidR="00F925CA" w:rsidRPr="005C3FC2" w:rsidRDefault="007858EE" w:rsidP="00575ADB">
      <w:pPr>
        <w:jc w:val="center"/>
      </w:pPr>
      <w:r>
        <w:t xml:space="preserve"> </w:t>
      </w:r>
    </w:p>
    <w:p w14:paraId="490CDF14" w14:textId="77777777" w:rsidR="00F925CA" w:rsidRPr="005C3FC2" w:rsidRDefault="00F925CA" w:rsidP="005C3FC2"/>
    <w:p w14:paraId="0DD6CCAC" w14:textId="77777777" w:rsidR="00F925CA" w:rsidRDefault="00BB7F1A" w:rsidP="005C3FC2">
      <w:r>
        <w:t>(To be turned in along with each homework and program project</w:t>
      </w:r>
      <w:r w:rsidR="00C01506">
        <w:t xml:space="preserve"> submission</w:t>
      </w:r>
      <w:r>
        <w:t>)</w:t>
      </w:r>
    </w:p>
    <w:p w14:paraId="0476A420" w14:textId="77777777" w:rsidR="00BB7F1A" w:rsidRPr="005C3FC2" w:rsidRDefault="00BB7F1A" w:rsidP="005C3FC2"/>
    <w:p w14:paraId="56831798" w14:textId="1350BBA1" w:rsidR="00F925CA" w:rsidRPr="005C3FC2" w:rsidRDefault="00946805" w:rsidP="005C3FC2">
      <w:r>
        <w:t xml:space="preserve">Assignment </w:t>
      </w:r>
      <w:r w:rsidR="009F7D3D">
        <w:t>#</w:t>
      </w:r>
      <w:r w:rsidR="006B4F44">
        <w:t>3</w:t>
      </w:r>
    </w:p>
    <w:p w14:paraId="1ED05F55" w14:textId="77777777" w:rsidR="005C3FC2" w:rsidRPr="005C3FC2" w:rsidRDefault="005C3FC2" w:rsidP="005C3FC2"/>
    <w:p w14:paraId="3AE6032A" w14:textId="77777777" w:rsidR="005C3FC2" w:rsidRPr="005C3FC2" w:rsidRDefault="005C3FC2" w:rsidP="005C3FC2">
      <w:r w:rsidRPr="005C3FC2">
        <w:t>For team projects:</w:t>
      </w:r>
    </w:p>
    <w:p w14:paraId="25144072" w14:textId="77777777" w:rsidR="005C3FC2" w:rsidRPr="005C3FC2" w:rsidRDefault="005C3FC2" w:rsidP="005C3FC2"/>
    <w:p w14:paraId="14F91542" w14:textId="77777777" w:rsidR="005C3FC2" w:rsidRPr="005C3FC2" w:rsidRDefault="005C3FC2" w:rsidP="005C3FC2">
      <w:r w:rsidRPr="005C3FC2">
        <w:tab/>
        <w:t>List of all students (Last, First):</w:t>
      </w:r>
    </w:p>
    <w:p w14:paraId="32B12F2A" w14:textId="2E829503" w:rsidR="005C3FC2" w:rsidRDefault="009F7D3D" w:rsidP="005C3FC2">
      <w:r>
        <w:tab/>
      </w:r>
      <w:r>
        <w:br/>
      </w:r>
      <w:r>
        <w:tab/>
        <w:t>Possing, Adam</w:t>
      </w:r>
    </w:p>
    <w:p w14:paraId="629B6FF3" w14:textId="11BD75EF" w:rsidR="009F7D3D" w:rsidRPr="005C3FC2" w:rsidRDefault="009F7D3D" w:rsidP="005C3FC2">
      <w:r>
        <w:tab/>
        <w:t>Shvedov, Ko</w:t>
      </w:r>
      <w:r w:rsidR="005C73BF">
        <w:t>nstantin</w:t>
      </w:r>
    </w:p>
    <w:p w14:paraId="26631CBA" w14:textId="77777777" w:rsidR="005C3FC2" w:rsidRPr="005C3FC2" w:rsidRDefault="005C3FC2" w:rsidP="005C3FC2"/>
    <w:p w14:paraId="4351BFA5" w14:textId="77777777" w:rsidR="00F925CA" w:rsidRPr="005C3FC2" w:rsidRDefault="00F925CA" w:rsidP="005C3FC2"/>
    <w:p w14:paraId="3231FFFF" w14:textId="77777777" w:rsidR="005C3FC2" w:rsidRPr="005C3FC2" w:rsidRDefault="005C3FC2" w:rsidP="005C3FC2">
      <w:r w:rsidRPr="005C3FC2">
        <w:t xml:space="preserve">List of </w:t>
      </w:r>
      <w:r w:rsidR="00BB7F1A">
        <w:t xml:space="preserve">collaborative personnel </w:t>
      </w:r>
      <w:r w:rsidR="008E10C8">
        <w:t>(excluding team participants)</w:t>
      </w:r>
      <w:r w:rsidRPr="005C3FC2">
        <w:t>:</w:t>
      </w:r>
    </w:p>
    <w:p w14:paraId="61B0BA5D" w14:textId="520DEE89" w:rsidR="00BB7F1A" w:rsidRDefault="005C73BF" w:rsidP="005C73BF">
      <w:pPr>
        <w:ind w:firstLine="720"/>
      </w:pPr>
      <w:r>
        <w:t>NONE</w:t>
      </w:r>
    </w:p>
    <w:p w14:paraId="53EA71A7" w14:textId="77777777" w:rsidR="00BB7F1A" w:rsidRDefault="00BB7F1A" w:rsidP="005C3FC2"/>
    <w:p w14:paraId="6416F4C6" w14:textId="77777777" w:rsidR="00BB7F1A" w:rsidRDefault="00BB7F1A" w:rsidP="005C3FC2"/>
    <w:p w14:paraId="4E3DD2CF" w14:textId="7B84E072" w:rsidR="00BB7F1A" w:rsidRDefault="00BB7F1A" w:rsidP="005C3FC2"/>
    <w:p w14:paraId="33A37E16" w14:textId="2228D175" w:rsidR="005C73BF" w:rsidRDefault="005C73BF" w:rsidP="005C3FC2"/>
    <w:p w14:paraId="12F84994" w14:textId="5A2B5E99" w:rsidR="005C73BF" w:rsidRDefault="005C73BF" w:rsidP="005C3FC2"/>
    <w:p w14:paraId="4CD8F763" w14:textId="3A9768B5" w:rsidR="005C73BF" w:rsidRDefault="005C73BF" w:rsidP="005C3FC2"/>
    <w:p w14:paraId="5D98B621" w14:textId="468FE9AD" w:rsidR="005C73BF" w:rsidRDefault="005C73BF" w:rsidP="005C3FC2"/>
    <w:p w14:paraId="1A047BF3" w14:textId="3913D48C" w:rsidR="005C73BF" w:rsidRDefault="005C73BF" w:rsidP="005C3FC2"/>
    <w:p w14:paraId="48CDCC56" w14:textId="1A24D20A" w:rsidR="005C73BF" w:rsidRDefault="005C73BF" w:rsidP="005C3FC2"/>
    <w:p w14:paraId="119A9876" w14:textId="72D79DA3" w:rsidR="005C73BF" w:rsidRDefault="005C73BF" w:rsidP="005C3FC2"/>
    <w:p w14:paraId="54C76DF3" w14:textId="01D1E750" w:rsidR="005C73BF" w:rsidRDefault="005C73BF" w:rsidP="005C3FC2"/>
    <w:p w14:paraId="6CA387FB" w14:textId="58A4908F" w:rsidR="005C73BF" w:rsidRDefault="005C73BF" w:rsidP="005C3FC2"/>
    <w:p w14:paraId="3C4AAFC4" w14:textId="77777777" w:rsidR="005C73BF" w:rsidRDefault="005C73BF" w:rsidP="005C3FC2"/>
    <w:p w14:paraId="34CD1EA0" w14:textId="77777777" w:rsidR="00BB7F1A" w:rsidRDefault="00BB7F1A" w:rsidP="005C3FC2"/>
    <w:p w14:paraId="3C1CA848" w14:textId="77777777" w:rsidR="00BB7F1A" w:rsidRDefault="00BB7F1A" w:rsidP="005C3FC2"/>
    <w:p w14:paraId="3270A8ED" w14:textId="77777777" w:rsidR="00BB7F1A" w:rsidRPr="005C3FC2" w:rsidRDefault="00BB7F1A" w:rsidP="005C3FC2"/>
    <w:p w14:paraId="270D4C9D" w14:textId="77777777" w:rsidR="005C3FC2" w:rsidRDefault="005C3FC2" w:rsidP="005C3FC2">
      <w:r w:rsidRPr="005C3FC2">
        <w:t>I certify that I have listed above all the sources that I consulted regarding this assignment, and that I have</w:t>
      </w:r>
      <w:r>
        <w:t xml:space="preserve"> </w:t>
      </w:r>
      <w:r w:rsidRPr="005C3FC2">
        <w:t>not received or given any assistance that is contrary to the letter or the spirit of the collaboration</w:t>
      </w:r>
      <w:r>
        <w:t xml:space="preserve"> </w:t>
      </w:r>
      <w:r w:rsidRPr="005C3FC2">
        <w:t>guidelines for this assignment.</w:t>
      </w:r>
      <w:r w:rsidR="00C735FC">
        <w:t xml:space="preserve"> (print name here if using a word processor).</w:t>
      </w:r>
    </w:p>
    <w:p w14:paraId="4440E592" w14:textId="77777777" w:rsidR="005C3FC2" w:rsidRDefault="005C3FC2" w:rsidP="005C3FC2"/>
    <w:p w14:paraId="08B3F745" w14:textId="77777777" w:rsidR="005C3FC2" w:rsidRDefault="005C3FC2" w:rsidP="005C3FC2"/>
    <w:p w14:paraId="7B21D4C0" w14:textId="77777777" w:rsidR="005C3FC2" w:rsidRDefault="005C3FC2" w:rsidP="005C3FC2"/>
    <w:p w14:paraId="5BEBBCEA" w14:textId="77777777" w:rsidR="00F925CA" w:rsidRDefault="00BB7F1A" w:rsidP="005C3FC2">
      <w:r>
        <w:t xml:space="preserve">Assignment </w:t>
      </w:r>
      <w:r w:rsidR="009D4E0E">
        <w:t>Project Participant(s):</w:t>
      </w:r>
      <w:r w:rsidR="00F925CA" w:rsidRPr="005C3FC2">
        <w:tab/>
      </w:r>
    </w:p>
    <w:p w14:paraId="7DBB3DE3" w14:textId="77777777" w:rsidR="000D24D7" w:rsidRDefault="000D24D7" w:rsidP="005C3FC2"/>
    <w:p w14:paraId="1342285A" w14:textId="451DAE35" w:rsidR="000D24D7" w:rsidRDefault="009F7D3D" w:rsidP="005C3FC2">
      <w:r>
        <w:t>Adam Possing</w:t>
      </w:r>
    </w:p>
    <w:p w14:paraId="1EB0EEE4" w14:textId="503396A6" w:rsidR="009F7D3D" w:rsidRPr="005C3FC2" w:rsidRDefault="009F7D3D" w:rsidP="005C3FC2">
      <w:r>
        <w:t>Ko</w:t>
      </w:r>
      <w:r w:rsidR="005C73BF">
        <w:t>nstantin</w:t>
      </w:r>
      <w:r>
        <w:t xml:space="preserve"> Shvedov</w:t>
      </w:r>
    </w:p>
    <w:p w14:paraId="6C12B3F9" w14:textId="77777777" w:rsidR="00F925CA" w:rsidRDefault="00F925CA" w:rsidP="005C3FC2"/>
    <w:p w14:paraId="27EC79B2" w14:textId="157DBB21" w:rsidR="00F925CA" w:rsidRPr="005C3FC2" w:rsidRDefault="009D4E0E" w:rsidP="005C3FC2">
      <w:r>
        <w:t xml:space="preserve">Today’s Date: </w:t>
      </w:r>
      <w:r w:rsidR="006B4F44">
        <w:t>4</w:t>
      </w:r>
      <w:r w:rsidR="009F7D3D">
        <w:t>/</w:t>
      </w:r>
      <w:r w:rsidR="005C73BF">
        <w:t>2</w:t>
      </w:r>
      <w:r w:rsidR="006B4F44">
        <w:t>2</w:t>
      </w:r>
      <w:r w:rsidR="009F7D3D">
        <w:t>/2020</w:t>
      </w:r>
    </w:p>
    <w:sectPr w:rsidR="00F925CA" w:rsidRPr="005C3FC2">
      <w:footerReference w:type="even" r:id="rId6"/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585DB" w14:textId="77777777" w:rsidR="00D84D4C" w:rsidRDefault="00D84D4C">
      <w:r>
        <w:separator/>
      </w:r>
    </w:p>
  </w:endnote>
  <w:endnote w:type="continuationSeparator" w:id="0">
    <w:p w14:paraId="4E020E5B" w14:textId="77777777" w:rsidR="00D84D4C" w:rsidRDefault="00D84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1584A" w14:textId="77777777" w:rsidR="00C01506" w:rsidRDefault="00C01506" w:rsidP="0068461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C4D338" w14:textId="77777777" w:rsidR="00C01506" w:rsidRDefault="00C01506" w:rsidP="0026303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62481" w14:textId="77777777" w:rsidR="00C01506" w:rsidRDefault="00C01506" w:rsidP="0068461F">
    <w:pPr>
      <w:pStyle w:val="Footer"/>
      <w:framePr w:wrap="around" w:vAnchor="text" w:hAnchor="margin" w:xAlign="right" w:y="1"/>
      <w:rPr>
        <w:rStyle w:val="PageNumber"/>
      </w:rPr>
    </w:pPr>
  </w:p>
  <w:p w14:paraId="28C36505" w14:textId="77777777" w:rsidR="00C01506" w:rsidRDefault="00C01506" w:rsidP="00263031">
    <w:pPr>
      <w:pStyle w:val="Footer"/>
      <w:ind w:right="360"/>
    </w:pPr>
    <w:r>
      <w:t>School of EECS, Washington State Univers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A707A3" w14:textId="77777777" w:rsidR="00D84D4C" w:rsidRDefault="00D84D4C">
      <w:r>
        <w:separator/>
      </w:r>
    </w:p>
  </w:footnote>
  <w:footnote w:type="continuationSeparator" w:id="0">
    <w:p w14:paraId="4F901EF9" w14:textId="77777777" w:rsidR="00D84D4C" w:rsidRDefault="00D84D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zAxM7U0MTWxNDJU0lEKTi0uzszPAykwqgUAdiuV/ywAAAA="/>
  </w:docVars>
  <w:rsids>
    <w:rsidRoot w:val="00F925CA"/>
    <w:rsid w:val="00015499"/>
    <w:rsid w:val="00021F8C"/>
    <w:rsid w:val="000D24D7"/>
    <w:rsid w:val="00107C9D"/>
    <w:rsid w:val="001A3F84"/>
    <w:rsid w:val="001D6B3B"/>
    <w:rsid w:val="00200078"/>
    <w:rsid w:val="00263031"/>
    <w:rsid w:val="00575ADB"/>
    <w:rsid w:val="005C3FC2"/>
    <w:rsid w:val="005C73BF"/>
    <w:rsid w:val="005D237B"/>
    <w:rsid w:val="005D5E20"/>
    <w:rsid w:val="00623624"/>
    <w:rsid w:val="0068461F"/>
    <w:rsid w:val="006A7B7D"/>
    <w:rsid w:val="006B4F44"/>
    <w:rsid w:val="006C21D6"/>
    <w:rsid w:val="007858EE"/>
    <w:rsid w:val="007B2125"/>
    <w:rsid w:val="008E10C8"/>
    <w:rsid w:val="00921C5F"/>
    <w:rsid w:val="00922CC8"/>
    <w:rsid w:val="00946805"/>
    <w:rsid w:val="00986578"/>
    <w:rsid w:val="009D4E0E"/>
    <w:rsid w:val="009F7D3D"/>
    <w:rsid w:val="00A4638F"/>
    <w:rsid w:val="00AC3F36"/>
    <w:rsid w:val="00B0657C"/>
    <w:rsid w:val="00B3009D"/>
    <w:rsid w:val="00B968AF"/>
    <w:rsid w:val="00BB7F1A"/>
    <w:rsid w:val="00C01506"/>
    <w:rsid w:val="00C47D22"/>
    <w:rsid w:val="00C735FC"/>
    <w:rsid w:val="00CA5212"/>
    <w:rsid w:val="00D15942"/>
    <w:rsid w:val="00D84D4C"/>
    <w:rsid w:val="00E52DAE"/>
    <w:rsid w:val="00F92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D85E85"/>
  <w15:chartTrackingRefBased/>
  <w15:docId w15:val="{74CBA48F-7B25-D249-A9E4-B13014C55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C3F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26303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63031"/>
  </w:style>
  <w:style w:type="paragraph" w:styleId="Header">
    <w:name w:val="header"/>
    <w:basedOn w:val="Normal"/>
    <w:rsid w:val="00263031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t S 223 Program Assignment Cover Sheet</vt:lpstr>
    </vt:vector>
  </TitlesOfParts>
  <Company>EECS at WSU</Company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t S 223 Program Assignment Cover Sheet</dc:title>
  <dc:subject/>
  <dc:creator>ananth</dc:creator>
  <cp:keywords/>
  <dc:description/>
  <cp:lastModifiedBy>Konstantin Shvedov</cp:lastModifiedBy>
  <cp:revision>3</cp:revision>
  <dcterms:created xsi:type="dcterms:W3CDTF">2020-04-23T06:40:00Z</dcterms:created>
  <dcterms:modified xsi:type="dcterms:W3CDTF">2020-04-23T06:40:00Z</dcterms:modified>
</cp:coreProperties>
</file>